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Pr="0016665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r w:rsidRPr="0016665A">
            <w:rPr>
              <w:rFonts w:asciiTheme="majorHAnsi" w:hAnsiTheme="majorHAnsi" w:cstheme="majorHAnsi"/>
              <w:sz w:val="96"/>
              <w:szCs w:val="96"/>
            </w:rPr>
            <w:t>Cine</w:t>
          </w:r>
          <w:r w:rsidRPr="0016665A">
            <w:rPr>
              <w:rFonts w:asciiTheme="majorHAnsi" w:hAnsiTheme="majorHAnsi" w:cstheme="majorHAnsi"/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79216980" w14:textId="77777777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1F779A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1F779A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1F779A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1F779A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16A7EC67" w14:textId="7C5022F2" w:rsidR="00E80168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010024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4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3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324E590" w14:textId="15F23AEC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5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5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9879D5A" w14:textId="71688C78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62AC6FF1" w14:textId="20E0D78F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C4F6046" w14:textId="137DB968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4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C2D0A3C" w14:textId="4DD7AB49" w:rsidR="00E80168" w:rsidRDefault="001F779A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2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6EE9177" w14:textId="78B63CC0" w:rsidR="00E80168" w:rsidRDefault="001F779A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3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94F4AC3" w14:textId="18FA0235" w:rsidR="00E80168" w:rsidRDefault="001F779A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1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1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5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01F3EE17" w14:textId="1B13752F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6019444" w14:textId="4FB49C00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5A1B91E" w14:textId="56D52967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8477827" w14:textId="33450F3F" w:rsidR="00E80168" w:rsidRDefault="001F779A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5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5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6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58D92698" w14:textId="54BF3293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DAA7188" w14:textId="0C7573CA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ED23FDB" w14:textId="462A609F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2E8790B" w14:textId="049165C8" w:rsidR="00E80168" w:rsidRDefault="001F779A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7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3B787596" w14:textId="6324DCC3" w:rsidR="00E80168" w:rsidRDefault="001F779A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4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4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8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1743C620" w14:textId="78C245FE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1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1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E1469CE" w14:textId="15783960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02BD5D0" w14:textId="125BE6A7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Shift detail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CB63518" w14:textId="16D5419A" w:rsidR="00E80168" w:rsidRDefault="001F779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37418723" w14:textId="751FE42F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010024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010025"/>
      <w:r w:rsidRPr="0016665A">
        <w:rPr>
          <w:rFonts w:cstheme="majorHAnsi"/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010026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CineHub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6292C3E0" w:rsidR="005D787B" w:rsidRPr="0016665A" w:rsidRDefault="00046C5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010027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3715240">
            <wp:simplePos x="0" y="0"/>
            <wp:positionH relativeFrom="margin">
              <wp:align>center</wp:align>
            </wp:positionH>
            <wp:positionV relativeFrom="paragraph">
              <wp:posOffset>986155</wp:posOffset>
            </wp:positionV>
            <wp:extent cx="295910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906BD24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304ED66C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MySql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>to host the CineHub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bookmarkStart w:id="19" w:name="_Toc76010028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76010029"/>
      <w:bookmarkStart w:id="21" w:name="_Toc64468096"/>
      <w:bookmarkStart w:id="22" w:name="_Toc64468154"/>
      <w:bookmarkStart w:id="23" w:name="_Toc64468176"/>
      <w:r w:rsidRPr="0016665A">
        <w:rPr>
          <w:rFonts w:cstheme="majorHAnsi"/>
          <w:lang w:val="en-US"/>
        </w:rPr>
        <w:t>POSitive</w:t>
      </w:r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0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CineHub’s main competitor is </w:t>
      </w:r>
      <w:hyperlink r:id="rId10" w:history="1">
        <w:r w:rsidRPr="0016665A">
          <w:rPr>
            <w:rStyle w:val="Collegamentoipertestuale"/>
            <w:rFonts w:cstheme="majorHAnsi"/>
            <w:lang w:val="en-US"/>
          </w:rPr>
          <w:t>POSitive Cinema</w:t>
        </w:r>
      </w:hyperlink>
      <w:r w:rsidRPr="0016665A">
        <w:rPr>
          <w:lang w:val="en-US"/>
        </w:rPr>
        <w:t>, a more mature ERP solution aimed for the cinema industry.</w:t>
      </w:r>
    </w:p>
    <w:p w14:paraId="6ADC80B1" w14:textId="77777777" w:rsidR="006E73E6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CineHub </w:t>
      </w:r>
      <w:r w:rsidR="00FC4F04" w:rsidRPr="0016665A">
        <w:rPr>
          <w:lang w:val="en-US"/>
        </w:rPr>
        <w:t xml:space="preserve">instead of this product </w:t>
      </w:r>
      <w:r w:rsidR="006E73E6">
        <w:rPr>
          <w:lang w:val="en-US"/>
        </w:rPr>
        <w:t>are:</w:t>
      </w:r>
    </w:p>
    <w:p w14:paraId="6A6180EB" w14:textId="48D43ACC" w:rsidR="003140A2" w:rsidRDefault="006E73E6" w:rsidP="006E73E6">
      <w:pPr>
        <w:pStyle w:val="Paragrafoelenco"/>
        <w:numPr>
          <w:ilvl w:val="0"/>
          <w:numId w:val="41"/>
        </w:numPr>
        <w:rPr>
          <w:lang w:val="en-US"/>
        </w:rPr>
      </w:pPr>
      <w:r>
        <w:rPr>
          <w:lang w:val="en-US"/>
        </w:rPr>
        <w:t>T</w:t>
      </w:r>
      <w:r w:rsidR="00961957" w:rsidRPr="006E73E6">
        <w:rPr>
          <w:lang w:val="en-US"/>
        </w:rPr>
        <w:t>he built-in ticket options* feature.</w:t>
      </w:r>
    </w:p>
    <w:p w14:paraId="10E07B41" w14:textId="5C54CA93" w:rsidR="006E73E6" w:rsidRPr="006E73E6" w:rsidRDefault="006E73E6" w:rsidP="006E73E6">
      <w:pPr>
        <w:pStyle w:val="Paragrafoelenco"/>
        <w:numPr>
          <w:ilvl w:val="0"/>
          <w:numId w:val="41"/>
        </w:numPr>
        <w:rPr>
          <w:lang w:val="en-US"/>
        </w:rPr>
      </w:pPr>
      <w:r>
        <w:rPr>
          <w:lang w:val="en-US"/>
        </w:rPr>
        <w:t>The shift exchange and swap request feature.</w:t>
      </w:r>
    </w:p>
    <w:p w14:paraId="45A061CA" w14:textId="77777777" w:rsidR="0060428D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CineHub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</w:t>
      </w:r>
      <w:r w:rsidR="0060428D">
        <w:rPr>
          <w:lang w:val="en-US"/>
        </w:rPr>
        <w:t>:</w:t>
      </w:r>
    </w:p>
    <w:p w14:paraId="7137791B" w14:textId="77777777" w:rsidR="0060428D" w:rsidRDefault="0060428D" w:rsidP="0060428D">
      <w:pPr>
        <w:pStyle w:val="Paragrafoelenco"/>
        <w:numPr>
          <w:ilvl w:val="0"/>
          <w:numId w:val="42"/>
        </w:numPr>
        <w:rPr>
          <w:lang w:val="en-US"/>
        </w:rPr>
      </w:pPr>
      <w:r>
        <w:rPr>
          <w:lang w:val="en-US"/>
        </w:rPr>
        <w:t>T</w:t>
      </w:r>
      <w:r w:rsidR="006B7B7A" w:rsidRPr="0060428D">
        <w:rPr>
          <w:lang w:val="en-US"/>
        </w:rPr>
        <w:t>he lack of several modules</w:t>
      </w:r>
      <w:r>
        <w:rPr>
          <w:lang w:val="en-US"/>
        </w:rPr>
        <w:t>.</w:t>
      </w:r>
    </w:p>
    <w:p w14:paraId="0B490C48" w14:textId="59019274" w:rsidR="006B7B7A" w:rsidRPr="0060428D" w:rsidRDefault="0060428D" w:rsidP="0060428D">
      <w:pPr>
        <w:pStyle w:val="Paragrafoelenco"/>
        <w:numPr>
          <w:ilvl w:val="0"/>
          <w:numId w:val="42"/>
        </w:numPr>
        <w:rPr>
          <w:lang w:val="en-US"/>
        </w:rPr>
      </w:pPr>
      <w:r>
        <w:rPr>
          <w:lang w:val="en-US"/>
        </w:rPr>
        <w:t xml:space="preserve">The </w:t>
      </w:r>
      <w:r w:rsidR="00E00C66">
        <w:rPr>
          <w:lang w:val="en-US"/>
        </w:rPr>
        <w:t xml:space="preserve">absence </w:t>
      </w:r>
      <w:r>
        <w:rPr>
          <w:lang w:val="en-US"/>
        </w:rPr>
        <w:t xml:space="preserve">of </w:t>
      </w:r>
      <w:r w:rsidR="006B7B7A" w:rsidRPr="0060428D">
        <w:rPr>
          <w:lang w:val="en-US"/>
        </w:rPr>
        <w:t>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010030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1F779A" w:rsidP="00C15034">
      <w:pPr>
        <w:ind w:left="567"/>
        <w:rPr>
          <w:lang w:val="en-US"/>
        </w:rPr>
      </w:pPr>
      <w:hyperlink r:id="rId11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2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>The pros of choosing CineHub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r w:rsidRPr="00FF7C99">
        <w:rPr>
          <w:lang w:val="en-US"/>
        </w:rPr>
        <w:t xml:space="preserve">CineHub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18CA811E" w:rsidR="006B7B42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>The cons of choosing CineHub instead of these products are</w:t>
      </w:r>
      <w:r w:rsidR="006B7B42" w:rsidRPr="0016665A">
        <w:rPr>
          <w:lang w:val="en-US"/>
        </w:rPr>
        <w:t>:</w:t>
      </w:r>
    </w:p>
    <w:p w14:paraId="2BC81C43" w14:textId="2CA5FECC" w:rsidR="00474505" w:rsidRPr="00474505" w:rsidRDefault="00474505" w:rsidP="00474505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 lack of several modules.</w:t>
      </w:r>
    </w:p>
    <w:p w14:paraId="74627822" w14:textId="7F47BBDA" w:rsidR="006B7B42" w:rsidRPr="00C15034" w:rsidRDefault="00474505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FF7C99">
        <w:rPr>
          <w:lang w:val="en-US"/>
        </w:rPr>
        <w:t xml:space="preserve">CineHub </w:t>
      </w:r>
      <w:r w:rsidRPr="00FF7C99">
        <w:rPr>
          <w:rStyle w:val="jlqj4b"/>
          <w:rFonts w:cstheme="majorHAnsi"/>
          <w:color w:val="000000"/>
          <w:lang w:val="en"/>
        </w:rPr>
        <w:t>is</w:t>
      </w:r>
      <w:r>
        <w:rPr>
          <w:rStyle w:val="jlqj4b"/>
          <w:rFonts w:cstheme="majorHAnsi"/>
          <w:color w:val="000000"/>
          <w:lang w:val="en"/>
        </w:rPr>
        <w:t xml:space="preserve"> a</w:t>
      </w:r>
      <w:r w:rsidR="00B2080A" w:rsidRPr="00C15034">
        <w:rPr>
          <w:lang w:val="en-US"/>
        </w:rPr>
        <w:t xml:space="preserve"> younger, less experienced solution</w:t>
      </w:r>
      <w:r w:rsidR="00AE0321">
        <w:rPr>
          <w:lang w:val="en-US"/>
        </w:rPr>
        <w:t xml:space="preserve"> in the industry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010031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76010032"/>
      <w:bookmarkStart w:id="27" w:name="_Toc64468097"/>
      <w:bookmarkStart w:id="28" w:name="_Toc64468155"/>
      <w:bookmarkStart w:id="29" w:name="_Toc64468177"/>
      <w:r w:rsidRPr="0016665A">
        <w:rPr>
          <w:rFonts w:cstheme="majorHAnsi"/>
          <w:lang w:val="en-US"/>
        </w:rPr>
        <w:t>Fabio Buracchi</w:t>
      </w:r>
      <w:bookmarkEnd w:id="26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5A78FA1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7657904A" w14:textId="4FDA93B1" w:rsidR="006A36CF" w:rsidRPr="000B5F71" w:rsidRDefault="006A36CF" w:rsidP="000B5F71">
      <w:pPr>
        <w:pStyle w:val="Titolo2"/>
        <w:spacing w:line="360" w:lineRule="auto"/>
        <w:rPr>
          <w:rStyle w:val="normaltextrun"/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010033"/>
      <w:r w:rsidRPr="0016665A">
        <w:rPr>
          <w:rFonts w:cstheme="majorHAnsi"/>
          <w:lang w:val="en-US"/>
        </w:rPr>
        <w:t>Massimo Mazzetti</w:t>
      </w:r>
      <w:bookmarkEnd w:id="30"/>
      <w:bookmarkEnd w:id="31"/>
      <w:bookmarkEnd w:id="32"/>
      <w:bookmarkEnd w:id="33"/>
    </w:p>
    <w:p w14:paraId="184751F5" w14:textId="77777777" w:rsidR="006A36CF" w:rsidRPr="001F0ABD" w:rsidRDefault="006A36CF" w:rsidP="001F0ABD">
      <w:pPr>
        <w:pStyle w:val="Paragrafoelenco"/>
        <w:numPr>
          <w:ilvl w:val="0"/>
          <w:numId w:val="40"/>
        </w:numPr>
        <w:rPr>
          <w:szCs w:val="24"/>
          <w:lang w:val="en-US"/>
        </w:rPr>
      </w:pPr>
      <w:r w:rsidRPr="001F0ABD">
        <w:rPr>
          <w:rStyle w:val="normaltextrun"/>
          <w:rFonts w:eastAsiaTheme="majorEastAsia" w:cstheme="majorHAnsi"/>
          <w:szCs w:val="24"/>
          <w:lang w:val="en-US"/>
        </w:rPr>
        <w:t>As an administrator, I want to define work shifts, so that I can manage the employees.</w:t>
      </w:r>
    </w:p>
    <w:p w14:paraId="058DA656" w14:textId="686AED8C" w:rsidR="00DD43B7" w:rsidRPr="001F0ABD" w:rsidRDefault="00E2056F" w:rsidP="001F0ABD">
      <w:pPr>
        <w:pStyle w:val="Paragrafoelenco"/>
        <w:numPr>
          <w:ilvl w:val="0"/>
          <w:numId w:val="40"/>
        </w:numPr>
        <w:rPr>
          <w:rStyle w:val="eop"/>
          <w:rFonts w:cstheme="majorHAnsi"/>
          <w:szCs w:val="24"/>
          <w:lang w:val="en-US"/>
        </w:rPr>
      </w:pPr>
      <w:r w:rsidRPr="001F0ABD">
        <w:rPr>
          <w:rStyle w:val="normaltextrun"/>
          <w:rFonts w:cstheme="majorHAnsi"/>
          <w:szCs w:val="24"/>
          <w:lang w:val="en-GB"/>
        </w:rPr>
        <w:t xml:space="preserve">As a customer, I want to see the </w:t>
      </w:r>
      <w:r w:rsidR="00746903" w:rsidRPr="001F0ABD">
        <w:rPr>
          <w:rStyle w:val="normaltextrun"/>
          <w:rFonts w:cstheme="majorHAnsi"/>
          <w:szCs w:val="24"/>
          <w:lang w:val="en-GB"/>
        </w:rPr>
        <w:t>movie</w:t>
      </w:r>
      <w:r w:rsidRPr="001F0ABD">
        <w:rPr>
          <w:rStyle w:val="normaltextrun"/>
          <w:rFonts w:cstheme="majorHAnsi"/>
          <w:szCs w:val="24"/>
          <w:lang w:val="en-GB"/>
        </w:rPr>
        <w:t xml:space="preserve"> rating</w:t>
      </w:r>
      <w:r w:rsidR="00B75801" w:rsidRPr="001F0ABD">
        <w:rPr>
          <w:rStyle w:val="normaltextrun"/>
          <w:rFonts w:cstheme="majorHAnsi"/>
          <w:szCs w:val="24"/>
          <w:lang w:val="en-GB"/>
        </w:rPr>
        <w:t>s</w:t>
      </w:r>
      <w:r w:rsidR="00746903" w:rsidRPr="001F0ABD">
        <w:rPr>
          <w:rStyle w:val="normaltextrun"/>
          <w:rFonts w:cstheme="majorHAnsi"/>
          <w:szCs w:val="24"/>
          <w:lang w:val="en-GB"/>
        </w:rPr>
        <w:t>*</w:t>
      </w:r>
      <w:r w:rsidRPr="001F0ABD">
        <w:rPr>
          <w:rStyle w:val="normaltextrun"/>
          <w:rFonts w:cstheme="majorHAnsi"/>
          <w:szCs w:val="24"/>
          <w:lang w:val="en-GB"/>
        </w:rPr>
        <w:t>, so that I can know the critics judgment.</w:t>
      </w:r>
      <w:r w:rsidRPr="001F0ABD">
        <w:rPr>
          <w:rStyle w:val="eop"/>
          <w:rFonts w:cstheme="majorHAnsi"/>
          <w:szCs w:val="24"/>
          <w:shd w:val="clear" w:color="auto" w:fill="FFFFFF"/>
          <w:lang w:val="en-US"/>
        </w:rPr>
        <w:t> </w:t>
      </w:r>
    </w:p>
    <w:p w14:paraId="4E040B99" w14:textId="0F60C904" w:rsidR="000B5F71" w:rsidRPr="001F0ABD" w:rsidRDefault="000B5F71" w:rsidP="001F0ABD">
      <w:pPr>
        <w:pStyle w:val="Paragrafoelenco"/>
        <w:numPr>
          <w:ilvl w:val="0"/>
          <w:numId w:val="40"/>
        </w:numPr>
        <w:rPr>
          <w:rStyle w:val="eop"/>
          <w:rFonts w:cstheme="majorHAnsi"/>
          <w:szCs w:val="24"/>
          <w:lang w:val="en-US"/>
        </w:rPr>
      </w:pPr>
      <w:r w:rsidRPr="001F0ABD">
        <w:rPr>
          <w:rStyle w:val="eop"/>
          <w:rFonts w:cstheme="majorHAnsi"/>
          <w:szCs w:val="24"/>
          <w:shd w:val="clear" w:color="auto" w:fill="FFFFFF"/>
          <w:lang w:val="en-US"/>
        </w:rPr>
        <w:t>As a customer, I want to cancel my booking, so that I can be refunded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010034"/>
      <w:r w:rsidRPr="0016665A">
        <w:rPr>
          <w:rFonts w:cstheme="majorHAnsi"/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010035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010036"/>
      <w:r w:rsidRPr="0016665A">
        <w:rPr>
          <w:rFonts w:cstheme="majorHAnsi"/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570D3727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9E4773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9E4773">
        <w:rPr>
          <w:rStyle w:val="normaltextrun"/>
          <w:rFonts w:eastAsiaTheme="majorEastAsia" w:cstheme="majorHAnsi"/>
          <w:lang w:val="en-US"/>
        </w:rPr>
        <w:t xml:space="preserve"> </w:t>
      </w:r>
      <w:r w:rsidR="009E4773" w:rsidRPr="009E4773">
        <w:rPr>
          <w:rStyle w:val="normaltextrun"/>
          <w:rFonts w:eastAsiaTheme="majorEastAsia" w:cstheme="majorHAnsi"/>
          <w:lang w:val="en-US"/>
        </w:rPr>
        <w:t>thumbnail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9E4773" w:rsidRPr="009E4773">
        <w:rPr>
          <w:rStyle w:val="normaltextrun"/>
          <w:rFonts w:eastAsiaTheme="majorEastAsia" w:cstheme="majorHAnsi"/>
          <w:lang w:val="en-US"/>
        </w:rPr>
        <w:t xml:space="preserve"> of movie poster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010037"/>
      <w:r w:rsidRPr="0016665A">
        <w:rPr>
          <w:rFonts w:cstheme="majorHAnsi"/>
          <w:lang w:val="en-US"/>
        </w:rPr>
        <w:t>Massimo Mazzetti</w:t>
      </w:r>
      <w:bookmarkEnd w:id="43"/>
      <w:bookmarkEnd w:id="44"/>
      <w:bookmarkEnd w:id="45"/>
      <w:bookmarkEnd w:id="46"/>
    </w:p>
    <w:p w14:paraId="79C795E3" w14:textId="2CB494A6" w:rsidR="00D50574" w:rsidRPr="00E2056F" w:rsidRDefault="00C722FA" w:rsidP="0050785E">
      <w:pPr>
        <w:pStyle w:val="Paragrafoelenco"/>
        <w:numPr>
          <w:ilvl w:val="0"/>
          <w:numId w:val="35"/>
        </w:numPr>
        <w:rPr>
          <w:rStyle w:val="normaltextrun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647E3081" w14:textId="1FB45F27" w:rsidR="00E2056F" w:rsidRPr="00E2056F" w:rsidRDefault="00E2056F" w:rsidP="00E2056F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</w:t>
      </w:r>
      <w:r w:rsidR="00B75801">
        <w:rPr>
          <w:lang w:val="en-GB"/>
        </w:rPr>
        <w:t>to modify</w:t>
      </w:r>
      <w:r w:rsidRPr="0050785E">
        <w:rPr>
          <w:rStyle w:val="normaltextrun"/>
          <w:rFonts w:cstheme="majorHAnsi"/>
          <w:lang w:val="en-GB"/>
        </w:rPr>
        <w:t xml:space="preserve">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26B763D9" w14:textId="16C1AAE4" w:rsidR="00E2056F" w:rsidRPr="00572F7E" w:rsidRDefault="00E2056F" w:rsidP="00572F7E">
      <w:pPr>
        <w:pStyle w:val="Paragrafoelenco"/>
        <w:numPr>
          <w:ilvl w:val="0"/>
          <w:numId w:val="35"/>
        </w:numPr>
        <w:rPr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</w:t>
      </w:r>
      <w:r w:rsidR="00B75801">
        <w:rPr>
          <w:lang w:val="en-GB"/>
        </w:rPr>
        <w:t xml:space="preserve">to </w:t>
      </w:r>
      <w:r w:rsidR="00B75801">
        <w:rPr>
          <w:rStyle w:val="normaltextrun"/>
          <w:rFonts w:cstheme="majorHAnsi"/>
          <w:lang w:val="en-GB"/>
        </w:rPr>
        <w:t>delete</w:t>
      </w:r>
      <w:r w:rsidRPr="0050785E">
        <w:rPr>
          <w:rStyle w:val="normaltextrun"/>
          <w:rFonts w:cstheme="majorHAnsi"/>
          <w:lang w:val="en-GB"/>
        </w:rPr>
        <w:t xml:space="preserve">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010038"/>
      <w:r w:rsidRPr="0016665A">
        <w:rPr>
          <w:rFonts w:cstheme="majorHAnsi"/>
          <w:lang w:val="en-US"/>
        </w:rPr>
        <w:t>Ivan Palmieri</w:t>
      </w:r>
      <w:bookmarkEnd w:id="47"/>
    </w:p>
    <w:p w14:paraId="58FBD88B" w14:textId="7B593DB9" w:rsidR="00A72095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13AD1AF1" w14:textId="1AD6BE31" w:rsidR="009A2232" w:rsidRPr="002860E0" w:rsidRDefault="009A2232" w:rsidP="009A2232">
      <w:pPr>
        <w:pStyle w:val="Paragrafoelenco"/>
        <w:numPr>
          <w:ilvl w:val="0"/>
          <w:numId w:val="36"/>
        </w:numPr>
        <w:spacing w:before="100" w:after="200" w:line="276" w:lineRule="auto"/>
        <w:jc w:val="left"/>
      </w:pPr>
      <w:r w:rsidRPr="002860E0">
        <w:t>The system shall provide the possibility to purchase a ticket</w:t>
      </w:r>
      <w:r w:rsidR="00C8679D">
        <w:t>.</w:t>
      </w:r>
    </w:p>
    <w:p w14:paraId="57CB980A" w14:textId="3B8FE9E0" w:rsidR="00F210F0" w:rsidRPr="00572F7E" w:rsidRDefault="00F210F0" w:rsidP="00572F7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F210F0">
        <w:rPr>
          <w:rStyle w:val="normaltextrun"/>
          <w:rFonts w:eastAsiaTheme="majorEastAsia" w:cstheme="majorHAnsi"/>
          <w:lang w:val="en-US"/>
        </w:rPr>
        <w:t xml:space="preserve">The system </w:t>
      </w:r>
      <w:r>
        <w:rPr>
          <w:rStyle w:val="normaltextrun"/>
          <w:rFonts w:eastAsiaTheme="majorEastAsia" w:cstheme="majorHAnsi"/>
          <w:lang w:val="en-US"/>
        </w:rPr>
        <w:t>shall</w:t>
      </w:r>
      <w:r w:rsidRPr="00F210F0">
        <w:rPr>
          <w:rStyle w:val="normaltextrun"/>
          <w:rFonts w:eastAsiaTheme="majorEastAsia" w:cstheme="majorHAnsi"/>
          <w:lang w:val="en-US"/>
        </w:rPr>
        <w:t xml:space="preserve"> provide a map showing the location of the cinema</w:t>
      </w:r>
      <w:r w:rsidR="003630C9">
        <w:rPr>
          <w:rStyle w:val="normaltextrun"/>
          <w:rFonts w:eastAsiaTheme="majorEastAsia" w:cstheme="majorHAnsi"/>
          <w:lang w:val="en-US"/>
        </w:rPr>
        <w:t>.</w:t>
      </w: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010039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556E1BEA" w:rsidR="00F56108" w:rsidRPr="0016665A" w:rsidRDefault="00F56108">
      <w:pPr>
        <w:rPr>
          <w:rFonts w:cstheme="majorHAnsi"/>
          <w:lang w:val="en-US"/>
        </w:rPr>
      </w:pPr>
      <w:r w:rsidRPr="0016665A">
        <w:rPr>
          <w:rFonts w:cstheme="majorHAnsi"/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010040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010041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F210F0" w:rsidRDefault="00841611" w:rsidP="00687FA4">
      <w:pPr>
        <w:rPr>
          <w:u w:val="single"/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010042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67A2A1D2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225D6AF3" w14:textId="00F2D53B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2" w:name="_Toc7601004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2"/>
    </w:p>
    <w:p w14:paraId="1523F7A2" w14:textId="0A3688B1" w:rsidR="00747E79" w:rsidRPr="00F210F0" w:rsidRDefault="00747E79" w:rsidP="00747E79">
      <w:pPr>
        <w:rPr>
          <w:lang w:val="en-US"/>
        </w:rPr>
      </w:pPr>
      <w:r w:rsidRPr="00F210F0">
        <w:rPr>
          <w:lang w:val="en-US"/>
        </w:rPr>
        <w:t>During the purchase of the ticket, it is possible to select a set of optional services:</w:t>
      </w:r>
    </w:p>
    <w:p w14:paraId="6FF30CD2" w14:textId="73A82888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Magic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>ox</w:t>
      </w:r>
      <w:r w:rsidR="00F210F0" w:rsidRPr="00F210F0">
        <w:rPr>
          <w:lang w:val="en-US"/>
        </w:rPr>
        <w:t>:</w:t>
      </w:r>
      <w:r w:rsidR="00F210F0" w:rsidRPr="00375B3B">
        <w:rPr>
          <w:lang w:val="en-US"/>
        </w:rPr>
        <w:t xml:space="preserve"> t</w:t>
      </w:r>
      <w:r w:rsidR="00F210F0" w:rsidRPr="00F210F0">
        <w:rPr>
          <w:lang w:val="en-US"/>
        </w:rPr>
        <w:t>his ticket includes a gadget related to the movie you are watching (such as t-shirts, bracelets, hats...)</w:t>
      </w:r>
    </w:p>
    <w:p w14:paraId="125DDA1A" w14:textId="77CB735B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Skip</w:t>
      </w:r>
      <w:r w:rsidR="00F210F0" w:rsidRPr="00F210F0">
        <w:rPr>
          <w:lang w:val="en-US"/>
        </w:rPr>
        <w:t xml:space="preserve"> l</w:t>
      </w:r>
      <w:r w:rsidRPr="00F210F0">
        <w:rPr>
          <w:lang w:val="en-US"/>
        </w:rPr>
        <w:t xml:space="preserve">ine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allows you to fly over the waiting line at the entrance to the cinema</w:t>
      </w:r>
      <w:r w:rsidR="00996D72">
        <w:rPr>
          <w:lang w:val="en-US"/>
        </w:rPr>
        <w:t>.</w:t>
      </w:r>
    </w:p>
    <w:p w14:paraId="40BF27AC" w14:textId="34D725C9" w:rsidR="00746903" w:rsidRDefault="007E35CA" w:rsidP="00746903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Open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 xml:space="preserve">ar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includes a full meal (sweet, savory, soft drinks) at the cinema bar</w:t>
      </w:r>
      <w:r w:rsidR="00996D72">
        <w:rPr>
          <w:lang w:val="en-US"/>
        </w:rPr>
        <w:t>.</w:t>
      </w:r>
    </w:p>
    <w:p w14:paraId="3CD16B48" w14:textId="701F2E00" w:rsidR="00746903" w:rsidRDefault="00746903" w:rsidP="00746903">
      <w:pPr>
        <w:pStyle w:val="Titolo2"/>
        <w:rPr>
          <w:lang w:val="en-US"/>
        </w:rPr>
      </w:pPr>
      <w:r>
        <w:rPr>
          <w:lang w:val="en-US"/>
        </w:rPr>
        <w:t>Movie rating</w:t>
      </w:r>
    </w:p>
    <w:p w14:paraId="589590E2" w14:textId="366C861E" w:rsidR="00746903" w:rsidRPr="00746903" w:rsidRDefault="00B75801" w:rsidP="00746903">
      <w:pPr>
        <w:rPr>
          <w:lang w:val="en-US"/>
        </w:rPr>
      </w:pPr>
      <w:r>
        <w:rPr>
          <w:lang w:val="en-US"/>
        </w:rPr>
        <w:t xml:space="preserve">A number </w:t>
      </w:r>
      <w:r w:rsidR="009B4718">
        <w:rPr>
          <w:lang w:val="en-US"/>
        </w:rPr>
        <w:t>in the range</w:t>
      </w:r>
      <w:r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[1,10]</m:t>
        </m:r>
      </m:oMath>
      <w:r w:rsidR="00746903">
        <w:rPr>
          <w:lang w:val="en-US"/>
        </w:rPr>
        <w:t>.</w:t>
      </w:r>
    </w:p>
    <w:sectPr w:rsidR="00746903" w:rsidRPr="00746903" w:rsidSect="0074163F">
      <w:footerReference w:type="defaul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54CB1E" w14:textId="77777777" w:rsidR="001F779A" w:rsidRDefault="001F779A" w:rsidP="00902CEC">
      <w:pPr>
        <w:spacing w:after="0" w:line="240" w:lineRule="auto"/>
      </w:pPr>
      <w:r>
        <w:separator/>
      </w:r>
    </w:p>
  </w:endnote>
  <w:endnote w:type="continuationSeparator" w:id="0">
    <w:p w14:paraId="39D832B7" w14:textId="77777777" w:rsidR="001F779A" w:rsidRDefault="001F779A" w:rsidP="00902CEC">
      <w:pPr>
        <w:spacing w:after="0" w:line="240" w:lineRule="auto"/>
      </w:pPr>
      <w:r>
        <w:continuationSeparator/>
      </w:r>
    </w:p>
  </w:endnote>
  <w:endnote w:type="continuationNotice" w:id="1">
    <w:p w14:paraId="485D703F" w14:textId="77777777" w:rsidR="001F779A" w:rsidRDefault="001F77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29FCA" w14:textId="77777777" w:rsidR="001F779A" w:rsidRDefault="001F779A" w:rsidP="00902CEC">
      <w:pPr>
        <w:spacing w:after="0" w:line="240" w:lineRule="auto"/>
      </w:pPr>
      <w:r>
        <w:separator/>
      </w:r>
    </w:p>
  </w:footnote>
  <w:footnote w:type="continuationSeparator" w:id="0">
    <w:p w14:paraId="6F992997" w14:textId="77777777" w:rsidR="001F779A" w:rsidRDefault="001F779A" w:rsidP="00902CEC">
      <w:pPr>
        <w:spacing w:after="0" w:line="240" w:lineRule="auto"/>
      </w:pPr>
      <w:r>
        <w:continuationSeparator/>
      </w:r>
    </w:p>
  </w:footnote>
  <w:footnote w:type="continuationNotice" w:id="1">
    <w:p w14:paraId="07BADE3D" w14:textId="77777777" w:rsidR="001F779A" w:rsidRDefault="001F779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4107AF"/>
    <w:multiLevelType w:val="hybridMultilevel"/>
    <w:tmpl w:val="000E5D9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3" w15:restartNumberingAfterBreak="0">
    <w:nsid w:val="2ED01E49"/>
    <w:multiLevelType w:val="hybridMultilevel"/>
    <w:tmpl w:val="F7C28590"/>
    <w:lvl w:ilvl="0" w:tplc="2D4E700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DA6778"/>
    <w:multiLevelType w:val="hybridMultilevel"/>
    <w:tmpl w:val="7B9A2A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352AE"/>
    <w:multiLevelType w:val="hybridMultilevel"/>
    <w:tmpl w:val="336ABF08"/>
    <w:lvl w:ilvl="0" w:tplc="04100001">
      <w:start w:val="1"/>
      <w:numFmt w:val="bullet"/>
      <w:lvlText w:val=""/>
      <w:lvlJc w:val="left"/>
      <w:pPr>
        <w:ind w:left="134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6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8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0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2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4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6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8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05" w:hanging="360"/>
      </w:pPr>
      <w:rPr>
        <w:rFonts w:ascii="Wingdings" w:hAnsi="Wingdings" w:hint="default"/>
      </w:rPr>
    </w:lvl>
  </w:abstractNum>
  <w:abstractNum w:abstractNumId="17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20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22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6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4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6" w15:restartNumberingAfterBreak="0">
    <w:nsid w:val="6F5D0C23"/>
    <w:multiLevelType w:val="hybridMultilevel"/>
    <w:tmpl w:val="AFEC71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0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2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8"/>
  </w:num>
  <w:num w:numId="3">
    <w:abstractNumId w:val="25"/>
  </w:num>
  <w:num w:numId="4">
    <w:abstractNumId w:val="33"/>
  </w:num>
  <w:num w:numId="5">
    <w:abstractNumId w:val="35"/>
  </w:num>
  <w:num w:numId="6">
    <w:abstractNumId w:val="38"/>
  </w:num>
  <w:num w:numId="7">
    <w:abstractNumId w:val="31"/>
  </w:num>
  <w:num w:numId="8">
    <w:abstractNumId w:val="29"/>
  </w:num>
  <w:num w:numId="9">
    <w:abstractNumId w:val="22"/>
  </w:num>
  <w:num w:numId="10">
    <w:abstractNumId w:val="21"/>
  </w:num>
  <w:num w:numId="11">
    <w:abstractNumId w:val="19"/>
  </w:num>
  <w:num w:numId="12">
    <w:abstractNumId w:val="12"/>
  </w:num>
  <w:num w:numId="13">
    <w:abstractNumId w:val="3"/>
  </w:num>
  <w:num w:numId="14">
    <w:abstractNumId w:val="23"/>
  </w:num>
  <w:num w:numId="15">
    <w:abstractNumId w:val="24"/>
  </w:num>
  <w:num w:numId="16">
    <w:abstractNumId w:val="8"/>
  </w:num>
  <w:num w:numId="17">
    <w:abstractNumId w:val="30"/>
  </w:num>
  <w:num w:numId="18">
    <w:abstractNumId w:val="10"/>
  </w:num>
  <w:num w:numId="19">
    <w:abstractNumId w:val="5"/>
  </w:num>
  <w:num w:numId="20">
    <w:abstractNumId w:val="1"/>
  </w:num>
  <w:num w:numId="21">
    <w:abstractNumId w:val="39"/>
  </w:num>
  <w:num w:numId="22">
    <w:abstractNumId w:val="26"/>
  </w:num>
  <w:num w:numId="23">
    <w:abstractNumId w:val="41"/>
  </w:num>
  <w:num w:numId="24">
    <w:abstractNumId w:val="9"/>
  </w:num>
  <w:num w:numId="25">
    <w:abstractNumId w:val="6"/>
  </w:num>
  <w:num w:numId="26">
    <w:abstractNumId w:val="18"/>
  </w:num>
  <w:num w:numId="27">
    <w:abstractNumId w:val="40"/>
  </w:num>
  <w:num w:numId="28">
    <w:abstractNumId w:val="0"/>
  </w:num>
  <w:num w:numId="29">
    <w:abstractNumId w:val="2"/>
  </w:num>
  <w:num w:numId="30">
    <w:abstractNumId w:val="20"/>
  </w:num>
  <w:num w:numId="31">
    <w:abstractNumId w:val="37"/>
  </w:num>
  <w:num w:numId="32">
    <w:abstractNumId w:val="42"/>
  </w:num>
  <w:num w:numId="33">
    <w:abstractNumId w:val="15"/>
  </w:num>
  <w:num w:numId="34">
    <w:abstractNumId w:val="34"/>
  </w:num>
  <w:num w:numId="35">
    <w:abstractNumId w:val="17"/>
  </w:num>
  <w:num w:numId="36">
    <w:abstractNumId w:val="27"/>
  </w:num>
  <w:num w:numId="37">
    <w:abstractNumId w:val="32"/>
  </w:num>
  <w:num w:numId="38">
    <w:abstractNumId w:val="4"/>
  </w:num>
  <w:num w:numId="39">
    <w:abstractNumId w:val="14"/>
  </w:num>
  <w:num w:numId="40">
    <w:abstractNumId w:val="36"/>
  </w:num>
  <w:num w:numId="41">
    <w:abstractNumId w:val="11"/>
  </w:num>
  <w:num w:numId="42">
    <w:abstractNumId w:val="16"/>
  </w:num>
  <w:num w:numId="43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3F4F"/>
    <w:rsid w:val="000A21F3"/>
    <w:rsid w:val="000B163D"/>
    <w:rsid w:val="000B5F71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0350F"/>
    <w:rsid w:val="001201F1"/>
    <w:rsid w:val="00123AF5"/>
    <w:rsid w:val="00125EC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31A6"/>
    <w:rsid w:val="001E5ACD"/>
    <w:rsid w:val="001E63BF"/>
    <w:rsid w:val="001F0ABD"/>
    <w:rsid w:val="001F3F7F"/>
    <w:rsid w:val="001F779A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630C9"/>
    <w:rsid w:val="00373641"/>
    <w:rsid w:val="00375B3B"/>
    <w:rsid w:val="00380A8E"/>
    <w:rsid w:val="003920B7"/>
    <w:rsid w:val="003975CE"/>
    <w:rsid w:val="003A0767"/>
    <w:rsid w:val="003A4A09"/>
    <w:rsid w:val="003A6021"/>
    <w:rsid w:val="003A703A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40388"/>
    <w:rsid w:val="004410F7"/>
    <w:rsid w:val="00447E1A"/>
    <w:rsid w:val="004668C7"/>
    <w:rsid w:val="00466ACA"/>
    <w:rsid w:val="00467DA1"/>
    <w:rsid w:val="00472E03"/>
    <w:rsid w:val="0047308A"/>
    <w:rsid w:val="00474505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2F7E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0428D"/>
    <w:rsid w:val="006179FB"/>
    <w:rsid w:val="00620FB7"/>
    <w:rsid w:val="00625264"/>
    <w:rsid w:val="00635751"/>
    <w:rsid w:val="00643DAC"/>
    <w:rsid w:val="00647133"/>
    <w:rsid w:val="00653075"/>
    <w:rsid w:val="00662C0E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3E6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903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772EC"/>
    <w:rsid w:val="00881A0E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96D72"/>
    <w:rsid w:val="009A03A4"/>
    <w:rsid w:val="009A1F06"/>
    <w:rsid w:val="009A2232"/>
    <w:rsid w:val="009B0045"/>
    <w:rsid w:val="009B4718"/>
    <w:rsid w:val="009B58C4"/>
    <w:rsid w:val="009B6D6E"/>
    <w:rsid w:val="009C0F71"/>
    <w:rsid w:val="009C1731"/>
    <w:rsid w:val="009C6FDB"/>
    <w:rsid w:val="009C7915"/>
    <w:rsid w:val="009D5787"/>
    <w:rsid w:val="009E4421"/>
    <w:rsid w:val="009E4773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E0321"/>
    <w:rsid w:val="00AF0C9E"/>
    <w:rsid w:val="00AF220C"/>
    <w:rsid w:val="00AF44F8"/>
    <w:rsid w:val="00B0392C"/>
    <w:rsid w:val="00B04035"/>
    <w:rsid w:val="00B07FEF"/>
    <w:rsid w:val="00B11094"/>
    <w:rsid w:val="00B2080A"/>
    <w:rsid w:val="00B27A2F"/>
    <w:rsid w:val="00B31DF6"/>
    <w:rsid w:val="00B400EF"/>
    <w:rsid w:val="00B500C4"/>
    <w:rsid w:val="00B66CF4"/>
    <w:rsid w:val="00B75801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3D3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8679D"/>
    <w:rsid w:val="00C90082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471C9"/>
    <w:rsid w:val="00D47E3C"/>
    <w:rsid w:val="00D50574"/>
    <w:rsid w:val="00D53237"/>
    <w:rsid w:val="00D605C3"/>
    <w:rsid w:val="00D85401"/>
    <w:rsid w:val="00DA045C"/>
    <w:rsid w:val="00DA27CF"/>
    <w:rsid w:val="00DA3472"/>
    <w:rsid w:val="00DA49F3"/>
    <w:rsid w:val="00DB3607"/>
    <w:rsid w:val="00DD0A11"/>
    <w:rsid w:val="00DD1DA2"/>
    <w:rsid w:val="00DD43B7"/>
    <w:rsid w:val="00DD4C98"/>
    <w:rsid w:val="00DD67FD"/>
    <w:rsid w:val="00DE0A47"/>
    <w:rsid w:val="00DE1960"/>
    <w:rsid w:val="00DE7C40"/>
    <w:rsid w:val="00DF4C6F"/>
    <w:rsid w:val="00E00C66"/>
    <w:rsid w:val="00E132FE"/>
    <w:rsid w:val="00E2056F"/>
    <w:rsid w:val="00E22207"/>
    <w:rsid w:val="00E27518"/>
    <w:rsid w:val="00E32F6A"/>
    <w:rsid w:val="00E3530F"/>
    <w:rsid w:val="00E41056"/>
    <w:rsid w:val="00E60FD6"/>
    <w:rsid w:val="00E66755"/>
    <w:rsid w:val="00E722C7"/>
    <w:rsid w:val="00E72F67"/>
    <w:rsid w:val="00E75DC8"/>
    <w:rsid w:val="00E76141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10F0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3557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  <w:style w:type="character" w:styleId="Testosegnaposto">
    <w:name w:val="Placeholder Text"/>
    <w:basedOn w:val="Carpredefinitoparagrafo"/>
    <w:uiPriority w:val="99"/>
    <w:semiHidden/>
    <w:rsid w:val="009B47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6</TotalTime>
  <Pages>8</Pages>
  <Words>974</Words>
  <Characters>5556</Characters>
  <Application>Microsoft Office Word</Application>
  <DocSecurity>0</DocSecurity>
  <Lines>46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ivan palmieri</cp:lastModifiedBy>
  <cp:revision>262</cp:revision>
  <cp:lastPrinted>2021-06-30T06:45:00Z</cp:lastPrinted>
  <dcterms:created xsi:type="dcterms:W3CDTF">2021-02-16T04:46:00Z</dcterms:created>
  <dcterms:modified xsi:type="dcterms:W3CDTF">2021-07-02T10:13:00Z</dcterms:modified>
</cp:coreProperties>
</file>